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65D7BA7" w14:textId="28D874CF" w:rsidR="008C04DF" w:rsidRPr="008C04DF" w:rsidRDefault="00A8608E" w:rsidP="008C04DF">
      <w:pPr>
        <w:jc w:val="center"/>
        <w:rPr>
          <w:color w:val="0000FF" w:themeColor="hyperlink"/>
          <w:u w:val="single"/>
          <w:lang w:val="bg-BG"/>
        </w:rPr>
      </w:pPr>
      <w:r w:rsidRPr="00A8608E">
        <w:t>Please, submit your source code solutions for the described problems to the</w:t>
      </w:r>
      <w:r w:rsidR="008C04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8C04DF">
        <w:t>.</w:t>
      </w:r>
    </w:p>
    <w:p w14:paraId="5D91CA49" w14:textId="6FC99B53" w:rsidR="00956E1F" w:rsidRPr="00F656F4" w:rsidRDefault="00956E1F" w:rsidP="00512FE1">
      <w:pPr>
        <w:pStyle w:val="Heading2"/>
        <w:numPr>
          <w:ilvl w:val="0"/>
          <w:numId w:val="2"/>
        </w:numPr>
        <w:ind w:left="426" w:hanging="426"/>
        <w:rPr>
          <w:highlight w:val="yellow"/>
          <w:lang w:val="bg-BG"/>
        </w:rPr>
      </w:pPr>
      <w:r w:rsidRPr="00F656F4">
        <w:rPr>
          <w:highlight w:val="yellow"/>
        </w:rP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Pr="00F656F4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highlight w:val="yellow"/>
          <w:lang w:val="bg-BG" w:eastAsia="zh-CN"/>
        </w:rPr>
      </w:pPr>
      <w:r w:rsidRPr="00F656F4">
        <w:rPr>
          <w:highlight w:val="yellow"/>
        </w:rP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533D9C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highlight w:val="yellow"/>
          <w:lang w:val="bg-BG" w:eastAsia="zh-CN"/>
        </w:rPr>
      </w:pPr>
      <w:r w:rsidRPr="00533D9C">
        <w:rPr>
          <w:highlight w:val="yellow"/>
        </w:rP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lastRenderedPageBreak/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6C37DA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6C37DA">
              <w:rPr>
                <w:rStyle w:val="Strong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</w:t>
      </w:r>
      <w:r w:rsidR="008C04DF">
        <w:rPr>
          <w:lang w:val="bg-BG" w:eastAsia="zh-CN"/>
        </w:rPr>
        <w:t xml:space="preserve">the </w:t>
      </w:r>
      <w:r w:rsidRPr="00AE47E7">
        <w:rPr>
          <w:lang w:val="bg-BG" w:eastAsia="zh-CN"/>
        </w:rPr>
        <w:t xml:space="preserve">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lastRenderedPageBreak/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lastRenderedPageBreak/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lastRenderedPageBreak/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77777777" w:rsidR="00DD3C50" w:rsidRPr="00DD3C50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07088F7D" w:rsidR="00956E1F" w:rsidRPr="00A845A6" w:rsidRDefault="00DD3C50" w:rsidP="00DD3C50">
      <w:pPr>
        <w:pStyle w:val="ListParagraph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880F5A">
        <w:t>A day</w:t>
      </w:r>
      <w:r w:rsidR="009E5343">
        <w:t xml:space="preserve"> </w:t>
      </w:r>
      <w:r w:rsidR="00880F5A">
        <w:t xml:space="preserve">happens to </w:t>
      </w:r>
      <w:r w:rsidR="009E5343">
        <w:t xml:space="preserve">be </w:t>
      </w:r>
      <w:r w:rsidR="00880F5A">
        <w:t xml:space="preserve">the </w:t>
      </w:r>
      <w:r w:rsidR="00880F5A" w:rsidRPr="00880F5A">
        <w:rPr>
          <w:b/>
          <w:bCs/>
        </w:rPr>
        <w:t>third</w:t>
      </w:r>
      <w:r w:rsidR="00880F5A">
        <w:t xml:space="preserve"> one as well as </w:t>
      </w:r>
      <w:r w:rsidR="009E5343">
        <w:t>the</w:t>
      </w:r>
      <w:r>
        <w:t xml:space="preserve"> </w:t>
      </w:r>
      <w:r w:rsidRPr="00DD3C50">
        <w:rPr>
          <w:b/>
          <w:bCs/>
        </w:rPr>
        <w:t>fifth</w:t>
      </w:r>
      <w:r w:rsidR="000474AB">
        <w:rPr>
          <w:b/>
          <w:bCs/>
        </w:rPr>
        <w:t xml:space="preserve"> </w:t>
      </w:r>
      <w:r w:rsidR="000474AB" w:rsidRPr="000474AB">
        <w:t>one</w:t>
      </w:r>
      <w:r w:rsidR="00880F5A">
        <w:t xml:space="preserve"> </w:t>
      </w:r>
      <w:r>
        <w:t>at the same time (for example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7E5F417E" w:rsidR="00A845A6" w:rsidRPr="00A845A6" w:rsidRDefault="00A845A6" w:rsidP="00A845A6">
      <w:pPr>
        <w:spacing w:after="0" w:line="360" w:lineRule="auto"/>
        <w:jc w:val="both"/>
      </w:pPr>
      <w:r>
        <w:t xml:space="preserve">That's not all! You have a cat at home that really likes to mess around with the </w:t>
      </w:r>
      <w:r w:rsidR="008C04DF">
        <w:t>decorations</w:t>
      </w:r>
      <w:r>
        <w:t>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67928EF9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3D9D7B6D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8C04DF">
        <w:t>the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F568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FFCB6C" w14:textId="77777777" w:rsidR="00576204" w:rsidRDefault="00576204" w:rsidP="008068A2">
      <w:pPr>
        <w:spacing w:after="0" w:line="240" w:lineRule="auto"/>
      </w:pPr>
      <w:r>
        <w:separator/>
      </w:r>
    </w:p>
  </w:endnote>
  <w:endnote w:type="continuationSeparator" w:id="0">
    <w:p w14:paraId="30370C1C" w14:textId="77777777" w:rsidR="00576204" w:rsidRDefault="005762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DDEFC7" w14:textId="77777777" w:rsidR="00576204" w:rsidRDefault="00576204" w:rsidP="008068A2">
      <w:pPr>
        <w:spacing w:after="0" w:line="240" w:lineRule="auto"/>
      </w:pPr>
      <w:r>
        <w:separator/>
      </w:r>
    </w:p>
  </w:footnote>
  <w:footnote w:type="continuationSeparator" w:id="0">
    <w:p w14:paraId="4009E7DA" w14:textId="77777777" w:rsidR="00576204" w:rsidRDefault="005762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33D9C"/>
    <w:rsid w:val="005439C9"/>
    <w:rsid w:val="00553CCB"/>
    <w:rsid w:val="00563DC7"/>
    <w:rsid w:val="00564029"/>
    <w:rsid w:val="00564D7B"/>
    <w:rsid w:val="0056527D"/>
    <w:rsid w:val="0056786B"/>
    <w:rsid w:val="0057138C"/>
    <w:rsid w:val="00576204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1788"/>
    <w:rsid w:val="005C6A24"/>
    <w:rsid w:val="005E04CE"/>
    <w:rsid w:val="005E45C1"/>
    <w:rsid w:val="005E6CC9"/>
    <w:rsid w:val="005F2892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8608E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0E91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568E2"/>
    <w:rsid w:val="00F60FC1"/>
    <w:rsid w:val="00F655ED"/>
    <w:rsid w:val="00F656F4"/>
    <w:rsid w:val="00F7033C"/>
    <w:rsid w:val="00F96D0D"/>
    <w:rsid w:val="00F976AD"/>
    <w:rsid w:val="00FA6461"/>
    <w:rsid w:val="00FA78AA"/>
    <w:rsid w:val="00FB291B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19/Basic-Syntax-Conditional-Statements-and-Loops-Exercis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6</TotalTime>
  <Pages>1</Pages>
  <Words>1687</Words>
  <Characters>962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tanas Raychev</cp:lastModifiedBy>
  <cp:revision>82</cp:revision>
  <cp:lastPrinted>2015-10-26T22:35:00Z</cp:lastPrinted>
  <dcterms:created xsi:type="dcterms:W3CDTF">2019-11-12T12:29:00Z</dcterms:created>
  <dcterms:modified xsi:type="dcterms:W3CDTF">2024-05-19T06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